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Xfb5a3d45a170192152e3e54a49ba11138e3b587"/>
    <w:p>
      <w:pPr>
        <w:pStyle w:val="Heading1"/>
      </w:pPr>
      <w:r>
        <w:t xml:space="preserve">Cover Letter for University Lecturer Position</w:t>
      </w:r>
    </w:p>
    <w:p>
      <w:pPr>
        <w:pStyle w:val="FirstParagraph"/>
      </w:pPr>
      <w:r>
        <w:t xml:space="preserve">Dear [Hiring Manager's Name],</w:t>
      </w:r>
    </w:p>
    <w:p>
      <w:pPr>
        <w:pStyle w:val="BodyText"/>
      </w:pPr>
      <w:r>
        <w:t xml:space="preserve">As a dedicated academic with over [X years] of experience in higher education, I am writing to express my interest in the University Lecturer position at a prestigious institution in the United Arab Emirates Dubai. The opportunity to contribute to the vibrant academic landscape of Dubai aligns perfectly with my career goals and passion for fostering intellectual growth in a dynamic, multicultural environment. With a strong background in [Your Field of Study], I am eager to bring my expertise, innovative teaching methods, and commitment to research excellence to an institution that values academic innovation and global outreach.</w:t>
      </w:r>
    </w:p>
    <w:bookmarkStart w:id="20" w:name="why-the-united-arab-emirates-dubai"/>
    <w:p>
      <w:pPr>
        <w:pStyle w:val="Heading2"/>
      </w:pPr>
      <w:r>
        <w:t xml:space="preserve">Why the United Arab Emirates Dubai?</w:t>
      </w:r>
    </w:p>
    <w:p>
      <w:pPr>
        <w:pStyle w:val="FirstParagraph"/>
      </w:pPr>
      <w:r>
        <w:t xml:space="preserve">The United Arab Emirates Dubai has emerged as a global hub for education and innovation, attracting scholars and students from around the world. As a University Lecturer, I am particularly drawn to Dubai’s vision of building a knowledge-based economy through cutting-edge research and interdisciplinary collaboration. The city’s commitment to academic excellence, coupled with its diverse cultural fabric, presents an ideal setting for educators who seek to inspire the next generation of leaders. My application reflects my deep appreciation for this unique environment and my desire to contribute to its educational mission.</w:t>
      </w:r>
    </w:p>
    <w:p>
      <w:pPr>
        <w:pStyle w:val="BodyText"/>
      </w:pPr>
      <w:r>
        <w:t xml:space="preserve">The United Arab Emirates Dubai is not only a center of economic growth but also a beacon of academic ambition. Institutions such as [Name of University or Relevant Institution] exemplify the region’s dedication to fostering innovation and providing world-class education. I am particularly inspired by the UAE’s strategic initiatives, such as [mention specific initiatives, e.g., "Smart Dubai" or "National Innovation Strategy"], which emphasize the integration of technology and sustainability into higher education. As a University Lecturer, I aim to support these goals by developing curricula that prepare students for global challenges while honoring local cultural values.</w:t>
      </w:r>
    </w:p>
    <w:bookmarkEnd w:id="20"/>
    <w:bookmarkStart w:id="21" w:name="Xd460a53070582286772772e73700fdbf3801c69"/>
    <w:p>
      <w:pPr>
        <w:pStyle w:val="Heading2"/>
      </w:pPr>
      <w:r>
        <w:t xml:space="preserve">Academic Expertise and Teaching Philosophy</w:t>
      </w:r>
    </w:p>
    <w:p>
      <w:pPr>
        <w:pStyle w:val="FirstParagraph"/>
      </w:pPr>
      <w:r>
        <w:t xml:space="preserve">With a [Your Degree] in [Your Field of Study] from [Your University], I have spent the past [X years] teaching, mentoring, and conducting research in higher education. My academic journey has been defined by a commitment to excellence in pedagogy, with a focus on student-centered learning and critical thinking. As a University Lecturer, I have designed and delivered courses on [mention specific subjects], while also supervising undergraduate and postgraduate research projects that address real-world problems.</w:t>
      </w:r>
    </w:p>
    <w:p>
      <w:pPr>
        <w:pStyle w:val="BodyText"/>
      </w:pPr>
      <w:r>
        <w:t xml:space="preserve">My teaching philosophy centers on creating an inclusive classroom environment where students feel empowered to explore ideas, challenge assumptions, and develop their intellectual curiosity. I believe that education is not merely about transmitting knowledge but about cultivating the skills needed to navigate an increasingly complex world. For instance, in my recent role at [Your Current or Previous Institution], I integrated case studies from the United Arab Emirates Dubai into my coursework, allowing students to analyze regional challenges such as urban sustainability and digital transformation. This approach not only enhanced student engagement but also strengthened their understanding of global contexts.</w:t>
      </w:r>
    </w:p>
    <w:bookmarkEnd w:id="21"/>
    <w:bookmarkStart w:id="22" w:name="research-and-professional-contributions"/>
    <w:p>
      <w:pPr>
        <w:pStyle w:val="Heading2"/>
      </w:pPr>
      <w:r>
        <w:t xml:space="preserve">Research and Professional Contributions</w:t>
      </w:r>
    </w:p>
    <w:p>
      <w:pPr>
        <w:pStyle w:val="FirstParagraph"/>
      </w:pPr>
      <w:r>
        <w:t xml:space="preserve">In addition to my teaching responsibilities, I have actively contributed to academic research, publishing papers in [mention journals or conferences] and presenting at international forums on topics such as [your research areas]. My work often intersects with the priorities of the United Arab Emirates Dubai, including sustainable development, technological advancement, and cross-cultural collaboration. For example, my recent project on [specific research topic] explored how emerging technologies can be leveraged to address energy efficiency in urban environments—a critical issue for cities like Dubai.</w:t>
      </w:r>
    </w:p>
    <w:p>
      <w:pPr>
        <w:pStyle w:val="BodyText"/>
      </w:pPr>
      <w:r>
        <w:t xml:space="preserve">As a University Lecturer, I am keen to collaborate with colleagues in the United Arab Emirates Dubai to expand these efforts. The region’s unique position as a global crossroads offers unparalleled opportunities for interdisciplinary research, and I am excited about the possibility of working with peers who share a passion for innovation and impact. I am also committed to mentoring students to become researchers and professionals who can contribute meaningfully to the UAE’s developmental goals.</w:t>
      </w:r>
    </w:p>
    <w:bookmarkEnd w:id="22"/>
    <w:bookmarkStart w:id="23" w:name="adapting-to-the-dubai-context"/>
    <w:p>
      <w:pPr>
        <w:pStyle w:val="Heading2"/>
      </w:pPr>
      <w:r>
        <w:t xml:space="preserve">Adapting to the Dubai Context</w:t>
      </w:r>
    </w:p>
    <w:p>
      <w:pPr>
        <w:pStyle w:val="FirstParagraph"/>
      </w:pPr>
      <w:r>
        <w:t xml:space="preserve">Understanding that teaching in the United Arab Emirates Dubai requires cultural sensitivity and adaptability, I have actively sought opportunities to engage with diverse communities. My experience working with international students and faculty has equipped me with the skills to navigate multicultural classrooms and foster mutual respect among learners. I am particularly mindful of the importance of aligning academic practices with local values while promoting global perspectives—a balance that is essential for success in Dubai’s education sector.</w:t>
      </w:r>
    </w:p>
    <w:p>
      <w:pPr>
        <w:pStyle w:val="BodyText"/>
      </w:pPr>
      <w:r>
        <w:t xml:space="preserve">Furthermore, I recognize that the United Arab Emirates Dubai places a strong emphasis on digital literacy and technology-driven education. My proficiency in [mention relevant skills, e.g., "e-learning platforms," "data analysis tools," or "AI integration"] allows me to contribute to the development of innovative teaching methods that align with the UAE’s vision for 2030. I am eager to explore ways to incorporate these tools into my role as a University Lecturer, ensuring that students are well-prepared for the demands of the modern workforce.</w:t>
      </w:r>
    </w:p>
    <w:bookmarkEnd w:id="23"/>
    <w:bookmarkStart w:id="24" w:name="conclusion"/>
    <w:p>
      <w:pPr>
        <w:pStyle w:val="Heading2"/>
      </w:pPr>
      <w:r>
        <w:t xml:space="preserve">Conclusion</w:t>
      </w:r>
    </w:p>
    <w:p>
      <w:pPr>
        <w:pStyle w:val="FirstParagraph"/>
      </w:pPr>
      <w:r>
        <w:t xml:space="preserve">In conclusion, I am enthusiastic about the opportunity to join a prestigious institution in the United Arab Emirates Dubai as a University Lecturer. My academic background, teaching experience, and research contributions align closely with the values and goals of your organization. I am confident that my dedication to education, combined with my ability to thrive in a multicultural environment, will enable me to make meaningful contributions to your department.</w:t>
      </w:r>
    </w:p>
    <w:p>
      <w:pPr>
        <w:pStyle w:val="BodyText"/>
      </w:pPr>
      <w:r>
        <w:t xml:space="preserve">Thank you for considering my application. I would welcome the opportunity to discuss how my qualifications and vision align with the needs of your institution. Please feel free to contact me at [Your Phone Number] or [Your Email Address] at your earliest convenience. I look forward to the possibility of contributing to the academic excellence of the United Arab Emirates Dubai.</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United Arab Emirates Dubai</dc:title>
  <dc:creator/>
  <dc:language>en</dc:language>
  <cp:keywords/>
  <dcterms:created xsi:type="dcterms:W3CDTF">2025-12-10T13:59:22Z</dcterms:created>
  <dcterms:modified xsi:type="dcterms:W3CDTF">2025-12-10T13:59:22Z</dcterms:modified>
</cp:coreProperties>
</file>

<file path=docProps/custom.xml><?xml version="1.0" encoding="utf-8"?>
<Properties xmlns="http://schemas.openxmlformats.org/officeDocument/2006/custom-properties" xmlns:vt="http://schemas.openxmlformats.org/officeDocument/2006/docPropsVTypes"/>
</file>